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ภูมิ</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ใครที่เข้ามาแล้วเปิด Google Chrome เรา แล้วก็เข้าThunkable เหมือนเดิมนะคะเด็ก ๆ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Thunkable ของเราThunkableแล้วก็ให้ Login เข้าจำได้นะ Password ตัวเองอะไรนะแล้วเราก็ล็อกอินเข้าที่เราสร้างไว้ในครั้งก่อนนะคะ ใช้อะไร ใช้ Googleเข้าผิดอันสะบ่สงสัยจะไม่ใช่ตัวนี้งง ๆGoogle นะ แต่มี 2-3 ตัวไม่ออกให้ผมด้วยผมจะออกก่อนเข้าไม่ถูกอันน่ะเข้าใหม่มีหลายตัวจำไม่ได้โอเคเข้าถูกอันแล้ว จำได้หรือเปล่าตัวเดิมตัวเอง Login Thunkable ที่เราสร้างไว้นะคะครั้งก่อนทีนี้ตัวนี้โปรเจกต์ใหม่อยู่แล้วนะคะ ให้เราคลิกที่Create new app เลือก New Appตั้งชื่อเหมือนเดิมจะตั้งชื่อว่าอะไรครับจะตั้งชื่อแอปนี้ว่าอย่างไรส่วนใหญ่ ถ้าแอปพวกมี Login เข้าไปมันก็จะเป็นCategoryให้เลือกเป็น Education แล้วกันดูนะ ในรูปที่เปิดให้ดูนี่คือส่วนของล็อกอินที่เขาสร้างไว้นะเป็นตัวอย่าง ว่าถ้าเขาทำให้ให้มีลักษณะแบบนี้ มีช่องกรอก ๆมีช่องกรอบ ๆ นี่ เราจะทำอย่างไรจัดวางอย่างไรนะคะ มันก็จะมีส่วนของUser name ใช่ไหมลูกล็อกอินใช่ไหมคะ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ใช้เครื่องมือที่ชื่อว่า…Columหาคำว่า</w:t>
      </w:r>
      <w:r>
        <w:t xml:space="preserve"> </w:t>
      </w:r>
      <w:r>
        <w:t xml:space="preserve">“</w:t>
      </w:r>
      <w:r>
        <w:t xml:space="preserve">Colum</w:t>
      </w:r>
      <w:r>
        <w:t xml:space="preserve">”</w:t>
      </w:r>
      <w:r>
        <w:t xml:space="preserve">ขี้เกียจ Sue-lขี้เกียดเลื่อนไอ้นี่หาก็ให้พิมพ์ลงไป c-o ทำไทl C-o-l-u-m-eu-m-e c-oไม่มี Cooluทำไมล่ะ ๆ มี Componantไหนอีกนี่ดูตัวอย่างเขานะดูตัวอย่างเขามีส่วนของอะไรบ้างมีเหมือนมีรูป ใส่ไหมคะ อยากใส่ไหมสมมติเราจะใส่รูปเหมือนอย่างนี้นะคะเหมือนตัวอย่างแบบนี้ เราก็ไปที่Image หรืออะไรลูกเลือกมาใช่ไหม เลือก Image แล้วก็วางตำแหน่งนึกออกนะจัดตำแหน่งตรงกลางนะคะแล้วก็ไปหารูปอะไรรุปเหมือนคนเลยใช่ไหมจะมีให้ไหมรูปคนThunkableเราหา เราหาโลโก้รูปแบบนไอ้อะไรนะอะไรนะี้เอาแบบนี้ก็ได้Search คำว่า</w:t>
      </w:r>
      <w:r>
        <w:t xml:space="preserve"> </w:t>
      </w:r>
      <w:r>
        <w:t xml:space="preserve">“</w:t>
      </w:r>
      <w:r>
        <w:t xml:space="preserve">Icon</w:t>
      </w:r>
      <w:r>
        <w:t xml:space="preserve">”</w:t>
      </w:r>
      <w:r>
        <w:t xml:space="preserve"> </w:t>
      </w:r>
      <w:r>
        <w:t xml:space="preserve">แล้วก็ล็อกอินนะคะเราหาไอคอนนี้กัน เราจะเอาตัวไหนใช้เลือกเอาเลย เอาตัวไหนดีได้แล้วนะคะเราจะเอาตัวนี้ตัวนี้ดีกว่าตัวนี้ดีกว่า หาเอาเองนะคะอยากได้แบบไหนหาเอา สมมติจะเอาตัวนี้สมมติจะเอาตัว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เด็ก ๆ ได้หรือยังครับได้แล้วนะคะมีรูปแล้ว ต่อไปสิ่งที่เราจะต้องมีในล็อกอินก็คือมีอะไรคะมี Label ใช่ไหมคะ แสดงข้อความว่าให้ล็อกอินเข้าไปจะใช้คำว่าล็อกอินหรือใช้คำว่าอะไรดีUser Login แล้วกันนะนะคะเมื่อเราได้รูปแล้วสิ่งที่เราจะมีในบรรทัดต่อมาก็คือ lable คะเป็น Label นะคะ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รูปแบบ font เด็ก ๆ ลองเลือกอยากได้แล้วก็สี เปลี่ยนสีได้เดี๋ยวเราจะขอฟอนต์ เนื่องจาก Backgroundเราเป็นสีเข้ม เพราะฉะนั้น ตัวหนังสือเราก็จะใช้สีอ่อนนะคะสีตรงข้าม เข็มอ่อนสีพื้นเข้ม ตัวหนังสือก็สีอ่อนนะคะ หลักการ User Loginนะคะ ตัวหนาไหมทำให้เป็นตัวหนาด้วยจัดแนวครงไหนเอ่ยTest Align นะคะ คือจัดกึ่งกลาง โอเค ขนาดตัวอักษรนะคะ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Label อันนี้อันนี้อย่าลืมใส่ชื่อจะได้รู้ว่าตรงนี้มันคืออะไรนะ ทุกครั้งนะคะบอกเสมอว่าใส่ชื่อมันเข้าไปด้วยจะได้พอเราไปแก้ code น่ะคะเราก็จะได้รู้ ImageImage ImageIcon Image ของเราก็คือ Iconloginicon login l-o-g-i-nนะคะ ปุ๊บ1 2 3 ส่วนที่ 3ที่จะต้องใส่เห้นไหมคะอย่างนี้เขาเรียกว่า Tex few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กัรเพราะฉะนั้น เราก็เอาลงมา 2 อัน 1 อัน2 อันนะคะขยายขนาดด้วยนะคะนะคะให้มันเท่า ๆ กัน เอามาทาบใส่กันอย่างนี้นะคะขนาดมันก็ควรจะเท่ากันนะเว้นช่องไฟให้สวยงามนะคะ เห็นหรือเปล่าทีนี้ Text Field อยากได้สีอะไร เหมือนเดิมค่ะใส่สีเข้าไปให้เธอด้วยนะคะTest Input text input อันแรกInput 1 นี่เป็นอะไรตัวบนนะคะ teใส่ Username TextInput 1 นี่คือ User Name นะText Input Usernameนะคะ อันที่ 2เป็น Password ไหม Password นะคะบอกให้รู้ว่าแต่ละอันคืออะไร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เดี๋ยวให้ใส่เข้าไปText ไหมล่ะไม่ให้ใส่เข้าไปข้างในหรือไม่ให้ใส่ก็วางข้าง ๆ ได้ก็คือเราก็มี image เล็ก ๆ2 อันนะคะโอเคไหมคะแล้วหารูปใส่นะ เด็ก ๆ อย่าลืมมีรูปอะไร รูปคนกับรูปกุญแจน่ะหาต่อสิครับรออะไร เมื่อกี้เปิดไว้แล้ วFree download เหมือนเดิมนะคะรูปต่อไปก็คือก็คือรูปกุญแจหาต่อ ๆหาต่อ ๆแม่กุญแจ กุญแจอยู่ไหนนะเจอแต่กุญแจ เจอแต่ลูกกุญแจไม่เจอแม่ แม่กุญแจ หาแม่กุญแจก่อนนะคะหา Log ใช้คำว่า Lockเอาตัวนี้แล้วกันแล้วกันเจอตัวไหนเอาก่อนน่ะโอเคนะคะ ได้รูปแล้วได้องค์ประกอบแล้วใส่ไปเรื่อย ๆใครยังไม่ได้รูปหาใส่ด้วยนะครับอันที่ 1 รูปแรกImage1Picture เลือกอัปโหลดไฟล์login 1 openได้แล้ว ปรับขนาดเอาเองนะเด็ก ๆมันมันไม่เท่าก็ขยายย่อขยายเอานะคะเราก็ไไปที่ตำแหน่งของวัตถุชิ้นนั้น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มีส่วนที่เหมือนกับ forget passwordมี Button 1 อันนะคะ ปุ่มกดและก็ส่วนที่มีติ๊กอย่างนี้นะคะส่วนที่มีปิ๊ก ชื่อว่าCheck box เห็นไหมคะนะคะ แถบเครื่องมือ Check Box ลากลงไปเลยลากไปวางให้เราได้ chack box แล้วแล้วมีอะไรต่อจาก Checkboxก็คือมี Label ใช่ไหมคะ บอกว่าRemember me มี Labelเขียนคำว่า " rememberใส่ Label เข้าไปตรงนี้นะคะ พิมพ์คำว่า</w:t>
      </w:r>
      <w:r>
        <w:t xml:space="preserve">“</w:t>
      </w:r>
      <w:r>
        <w:t xml:space="preserve">Remember me</w:t>
      </w:r>
      <w:r>
        <w:t xml:space="preserve">”</w:t>
      </w:r>
      <w:r>
        <w:t xml:space="preserve"> </w:t>
      </w:r>
      <w:r>
        <w:t xml:space="preserve">R-e Rememberb-e-r memberแล้วมี me m-e นะคะเดี๋ยวเปลี่ยน font ก่อนสีเห็นไหมคะเห็นหรือเปล่าอะไรอีกนะ มีอะไรอีกมีอะไรอีก กดผิด แล้วก็มีfor got passwordForgot Password มันเป็นเหมือน Text Link น่ะเราต้องใช้ตัว…labelแล้วตอนเขาเรียกอะไรนะตอนเชื่อมนะตอน Coding น่ะ ค่อยเชื่อมให้มันเป็นลิงก์แล้วค่อยใส่ลิงก์นะคะตัวนี้Label นี้ ใส่คำว่า พื้นที่ตัวใหญ่ไปเสียละมั้ง เดี๋ยวลดไซซ์ Remember meมีความรู้สึกว่ามันใหญ่ไปมันจะใส่ for got password ไม่ได้ลดลง 14 พอโอเค Remember me เหลือ 14 นะคะแล้วก็Forgot Password นะเด็ก ๆอีก Label หนึ่งเราจะใช้คำว่า</w:t>
      </w:r>
      <w:r>
        <w:t xml:space="preserve"> </w:t>
      </w:r>
      <w:r>
        <w:t xml:space="preserve">“</w:t>
      </w:r>
      <w:r>
        <w:t xml:space="preserve">Forgot</w:t>
      </w:r>
      <w:r>
        <w:t xml:space="preserve">”</w:t>
      </w:r>
      <w:r>
        <w:t xml:space="preserve">นะคะ f-o-rfot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โอเคนะ อันสุดท้ายคืออะไรคะLogin ใช่ไหม ปุ่มButton Login เด็ก ๆ อยากได้ปุ่มแบบไหน สีเหลี่ยมดูนะคะเราไปเลือก bottonคลิก button แล้วลงด้านล่างสุดใช่ไหมButtonนี้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sab…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ตัวนี้อยากได้เป็นโค้ง ๆ โค้งมากโค้งน้อยแก้ตรงBorder ใช่ไหมคะLadian น่ะความโค้งมนของวัตถุนะคะ ความโค้งมนของวัตถุ ขึ้นอยู่กับโอเคไหมตอนนี้เราได้องค์ประกอบหนึ่งครบแล้วทีนี้มันจะเชื่อมอย่างไรนะทำให้ตัว Login มันเชื่อมได้ก็คือพอใส่ชื่อลงไปนะคะใส่ไอ้นี่ลองไปแล้วกด login เข้าไปไว้ที่ไหน เดี๋ยวขอเดินดูก่อนนะคะว่าเด็ก ๆ ทำองค์ประกอบมันครบหรือยัง ตรงไหนลูกอ๋อ Remember meForget Password ใช้ Label ธรรมดา ใช่ ๆแล้วเราจะทำให้มันเป็นลิงก์ในโค้ดน่ะยัง ๆ ๆ มันจะไปทำตอนเราสั่งมันน่ะ โอเคนะดู อันที่ 2 ใบเตยต้องใส่label คำว่า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มันตรงส่วนเชื่อน่ะมันมีหลายตัวนะคะ เขาบอกบางคนเขาก็ใช้ Firebasemt อะไรหว่า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F-i-n-d B-a-s-eFind Base อยู่ไหนนี่ ๆ Firebase.google.comให้เราหา Fireเจอไหม พิมพ์ F-i-r-e-ให้ไปที่เว็บ Firebase.google.com นะคะใครยังหาไม่เจอ ดูนะคะชื่อ Firebase ตัวนี้ หน้าตาอย่างนี้อันดับแรกก็คือเราจะต้องเราจะต้องกดGet Start เพราะเรายังไม่เคยใช้งานมันเลยนะคะตอนนี้เปิดมาที่ fins bese หรเพราะเราเพิ่งใช้งานครั้งแรก เราก็กด Get Start นะเด็ก ๆเขาจะ Loginให้เราด้วยบัญชี Google เพราะเราล็อกอินด้วยบัญชีตั้งแต่ตอนที่เราใช้ตัวนัันให้ไปเลือกอะไร เลือก Createa New projects ค่ะเห็นไหมคะสร้าง projexตรงช่องนี้นะเด็ก ๆ นะenter your proเราก็พิมพ์ชื่อ Project เข้าไป อะไรนะFirebaseอะไรนะ login นะทำไมมันไม่ให้พิมพ์L-o-g-i-n นะคะเราต้องยอมรับก่อนนะติ๊กยอม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ให้มาเลือกที่… เห็นไหม มันจะมีแถบเครื่องมือซ้ายมือนะคลิกที่ Buildเห็นไหมคะแถบเครื่องมือทางซ้ายมือนี่ ๆ มันจะมี Build มี Releaseมีมอนิเตอร์มีอนารีเกตีมี endgrade เราไปคลิกที่ไอ้รูป…รูปไอ้เหมือนลูกศรสามเหลี่ยมนี่นะคะแล้วคลิกที่ All tinticationคลิก 1 ครั้งมันจะเข้ามาที่หน้า Authetication ใช่ไหมคะ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ที่เปิด EnableEnableแล้วก็ Save นึกออกนะ ถ้าสมมติ แล้วถ้าสมมติเด็ก ๆ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เราก็เลือก Enable เหมือนกัน นึกออกนะคะให้นึกถึงหลักว่าเราใช้การ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นะ Username ใช้ไหมตรAnominusเพราะฉะนั้น ตรง Firebase เราเลยเลือก 2 ตัวนี้เหมือนกัน แล้วไปไหนต่ออันนี้ พอเราย้อนกลับมานะคะมาดูตรงบิ้วมันจะขึ้นว่าสถานะตรงนี้ Enable ใช้งานได้แล้วมันจะขึ้นว่าสถานะตรงนี้Project overviewแล้วเลือก Project SettingNo No Noมันจะเข้ามาที่หน้าที่ Project setingใครยังไม่เข้ามาหน้านี้ ยกมือนะคะ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โปรเจกนี้เราก็ต้องไปที่แอปของเราคลิกที่รูปนี่ ไอ้ตัวที่ 3 น่ะค่ะเห็นไหมคะ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มันจะใช้ว่าอะไรอันไหนไม่ใช้จะปิดแล้วนะลองพิมพ์ชื่อ ชื่อ app เราลงไปนะคะ Eboo kเด็ก ๆ ดูนะคะ ชื่อแอปอันนี้นะะคเข้าใจนะ พิมพ์ลงไปนะคะEเดี๋ยวเพื่อความชัวร์เอาตัวใหญ่เหมือนที่ตัวเองพิมพ์นี่ล่ะEbook นะคะนะคะ ให้ดูชื่อที่ตัวเองพิมพ์นะ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ตามแม่นะพิมพ์ไว้ว่าอะไร ให้ดูตรงหัวนะเสร็จแล้วกด Register Appได้เลยชื่อที่จะใส่น่ะ เป็นชื่อแอปที่เราสร้างนี่ ๆ อยู่ข้างบนนี่มันจะมี code มาเห้นไหมคะเขาบอกว่าเราต้องเอาโค้ดนี้ไปใส่ในแอปเรานั่นเองนะคะ ก๊อป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อันนี้Componentไม่เจอมันจะไปต่อไม่ได้มันต้องใช้อะไรนี่Data viewerdata weverdata assen setingsettingหาก่อนนะcompronanall ten singinmต้องการหา Signinไม่ใช่My data sourse หรือก็ไม่ใช่เดี๋ยวนะ ขอเพิ่มอีก 1 Thunkableขอ Sea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แป๊บหนึ่งนะเด็ก ๆมันต่างกันหรืออยากรู้ ๆมันก็ขึ้น Thunkable เหมือนกันนี่เพราะมันComponents มันมีไม่ครบSolutionSolution เดี๋ยวนะIntegration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1เมื่อ Text input usernameคลิก ไม่ใช่ มันจะต้องเป็นนะ set textinput text toUsername TextKeyboard TypeฺBorderมันจะต้องเป็นพิมพืเพระา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จาก taxt เป็นข้อความดูสิ แล้วเราต้องไปเทสต์ว่ามันพิมพ์เข้าไปได้ไหมขึ้นไหมโอเคถูกเห็นไหมคะ มันต้องให้พิมพ์ข้อความแล้วแสดงข้อความนั้นได้โอเคนะคะเพราะตรงนี้ Usernaเหมือนกัน Text Input อันที่ 2กลับไปที่ Back to Edittingตอนนี้เด็ก ๆ ได้อยุ่ที่ seen 1 sinvpy’ตอนนี้ที่เราจะกำหนดค่า ก็คือ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โอเคเพราะฉะนั้น สิ่งที่เราจะต้องทำ คือ กำหนดค่าให้text input ตัวที่ 1 ของเรานะคะเพราะฉะนั้น ไปที่ Block เมื่อกี้ไม่ได้ลบทิ้ง อีกอันดูอ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ให้ set ค่าของ Text Input น่ะจะซ่อนเป็นพิมพ์น่ะนะ คะดูนะคะ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มี 2 อันใช่ไหมคะWhen เมื่อเราคลิกเข้าไปที่ Text Inputpassword wen…คลิกโดนคลิกนี่ทำอะไรเหมือนกัน ก็คือให้…เซต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เห็นไหมset defilเราไม่ได้ set defuleไม่ได้ให้ซ่อนด้วย เอาใหม่นะคะ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ก็เป็นเซ็ตมันต้องซ่อนสิ passwordต้องซ้อนนะเปลี่ยนเป็นซ่อนนะคะ ซ่อน Passwordจะซ่อนให้เราไหมล่ะ เราลองเทสต์ดูนะคะเพราะตอนพิมพื password ต้องไม่แสดงUser น่ะไม่แสดงUser แสดงอย่างนี้ได้แต่ passwor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เมื่อคลิก Passwordแล้วพิมพ์ Password ลงไปปุ๊บเมื่อพิมพ์ Password ลงเป็นซ่อนแล้วก็ To… ไม่ให้เอาออกจัด Textแล้วก็ทำให้ Text Input เป็นซ่อนลองดูสิ แก้เงื่อนไขมันก่อนจาก Textให้มันซ่อน ได้ไหมขอลองอันล่างเลยไม่ซ่อนน่ะนี่ เราใส่สลับเอาใหม่ Edit ใหม่ต้องไล่ให้ถูกนะนี่เมื่อพิมพ์เข้าไปแล้ว ตคามหบักนะ เมื่อพิมพ์ปุ๊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เมื่อเราคลิกเข้าไปเสร็จ เซตเมื่อเราพิมพ์นะ Keyboard Typekeybrodให้มันให้มัน…ให้ Text Password มันซ่อน มันจะซ่อนให้เราไหมมันจะซ่อนให้เราไหมยังติดอยู่นะคะ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บล็อกที่ 2 นี่สิ ทำอย่างไรจะซ่อนให้เราwhyriablไปที่ Text ไปที่ Textทำให้เป็นตัวใหญ่ทำให้ textไปที่ Colorเป็นจริงเมื่อคลิกแล้วจริงปุ๊บเป็นจริงปุ๊บถึงที่ต้องทำต่อขาดไปไหนนะSign in ขึ้นมาแล้ว เจอแล้วแต่มันมาอยู่ใน…เราจะเอามันไปใส่ในไหนได้sininเขาบอกว่าให้มันอยู่ตรง…เดี๋ยวนะ มันเป็นอะไรล่ะApp FeatureSign inSign inSing in EmailSign in helloReset PasswordDelete User Sign Upเขาให้กำหนดเป็นแบบนี้หรอเป็นแบบนี้หรือ 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ของเรามัน มันไม่เป็นไม่เป็น มันไม่เป็น Thunkable X น่ะมันไม่ให้ใช้ฟีเจอร์นี้ sign in น่ะถ้า Thunkable x น่ะ มันจะเป็น…ก็คือเราก้จะมาก็อป Firebase น่ะค่ะเลย Components นี้ มันจะเป็นเหมือนให้วางน่ะ เดี๋ยวจะดูวิธีแก้ว่าเราจะอัปไอ้ Thunkableเดิมเรานี่ให้เป้น Thunk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 baseThunkable เรามันเป็น Thunkableตอนนี้มันเป็น Thunkable ธรรมดา มันไม่อัปเดตให้น่ะตอนนี้มันเป็น Thunkเนื่องจากสัปดาห์หน้าทั้งอาทิตย์ไม่อยู่นะคะ งดคลาสอยู่แล้ว เด็ก ๆ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บอกงด Class ล่ามทุกคนไว้แล้วนะคะสำหรับสัปดาห์นี้เดี๋ยวจะขอพอแค่นี้นะคะมีใครสงสัยงานในครั้งก่อน ๆ หรือเปล่า ถามได้นะคะเมื่อกี้ว่าพ่อจะมารับไม่ใช่หรือใบเตยอ๋อ…แม่ไม่ไป ก็เลยไม่ไป อย่างนั้นงั้นเดี๋ยวปล่อยเลยนะคะThunkable Xทำไมไม่อัปให้เรา -</w:t>
      </w:r>
    </w:p>
    <w:p>
      <w:pPr>
        <w:pStyle w:val="BodyText"/>
      </w:pPr>
      <w:r>
        <w:t xml:space="preserve">(อาจารย์สุธิรา) สวัสดีค่ะ ได้ยินนะคะใครที่เข้ามาแล้วThunkable เหมือนเดิมนะคะเด็ก ๆวันนี้จะพาทำหน้าล็อกอินทำอย่างไรเปิด Google Chrome เรา แล้วก็เข้าก็จะมีให้ล็อกอินเข้าไปใช่หรือเปล่าเพราะฉะนั้น เราจะทำหน้า Login นี่เราจะทำอย่างไรพิมพ์ Thunkable ของเราบางทีทำแอปนะ บางอันเข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ภูมิ</dc:title>
  <dc:creator/>
  <cp:keywords/>
  <dcterms:created xsi:type="dcterms:W3CDTF">2022-08-05T04:32:34Z</dcterms:created>
  <dcterms:modified xsi:type="dcterms:W3CDTF">2022-08-05T04: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